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udra noy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u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y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6 South Darst Street, Eureka, IL, USA eurkea 615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udraobo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992135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